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_๙</w:t>
      </w:r>
      <w:r>
        <w:t xml:space="preserve"> </w:t>
      </w:r>
      <w:r>
        <w:t xml:space="preserve">การเลี้ยงปลาสวยงาม</w:t>
      </w:r>
      <w:r>
        <w:t xml:space="preserve"> </w:t>
      </w:r>
      <w:r>
        <w:t xml:space="preserve">(1)</w:t>
      </w:r>
      <w:r>
        <w:t xml:space="preserve"> </w:t>
      </w:r>
      <w:r>
        <w:t xml:space="preserve">28</w:t>
      </w:r>
      <w:r>
        <w:t xml:space="preserve"> </w:t>
      </w:r>
      <w:r>
        <w:t xml:space="preserve">ธ.ค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ดนตรี สวัสดีคุณครูที่อยู่ปลายทางนะคะแรงนักเรียนที่น่ารักทุกๆคนด้วยค่ะ วันนี้กลับมาพบกันอีกเช่นเคยนะคะกับรายวิชาการงานอาชีพ ระดับชั้นประถมศึกษาปีที่ 6 โดยพบกับคุณครูณัฐธิดานิยมสะอาดหรือที่เด็กๆเรียกกันว่าคุณครูฝ้ายค่ะ และคุณครูอรอนงค์สุดสาครหรือว่าคุณครูแอร์ค่ะ สำหรับวันนี้นะคะเด็กๆของครูแอนนั้น หน้าตาสดชื่นแจ่มใสกันเลยทีเดียวนะคะ แสดงว่ารอที่จะเรียนกับครูแอร์และครูฝ้ายแล้วใช่ไหมคะถ้าได้เด็กจะเรียนรู้ในวันนี้นะคะ เดี๋ยวเราไปดูกันเลยว่าวันนี้เด็กๆจะได้เรียนรู้เกี่ยวกับเรื่องอะไรไปดูกันเลยค่ะ เรื่องการเลี้ยงปลาสวยงามครั้งที่ 1 ซึ่งมีจุดประสงค์การเรียนรู้ดังนี้เลยค่ะสำหรับจุดประสงค์ในวันนี้นะคะเด็กๆจะมีอยู่ด้วยกันทั้งหมด 3 ข้อนะคะ ไปดูข้อที่ 1 กันเลยค่ะข้อที่ 1 นะคะอธิบายวัสดุอุปกรณ์ที่ใช้เลี้ยงปลาสวยงามได้ ข้อที่ 2 ออกแบบการเลี้ยงปลาสวยงามได้ และข้อที่ 3 นะคะเห็นประโยชน์ของการเลี้ยงปลาสวยงามค่ะ ทั้งหมดนี้นะคะก็คือจุดประสงค์การเรียนรู้นะคะที่เด็กจะได้เรียนรู้กับครูแอร์และครูฝ้ายในชั่วโมงนี้ค่ะ ซึ่งไม่ยากเลยใช่ไหมคะเด็กๆ ตอนนี้เด็กๆเตรียมสมุดขึ้นมาก่อนนะคะแล้วก็อย่าลืมเขียนวันที่วันนี้นะคะ รวมทั้งการจดบันทึกด้วยค่ะ ค่ะสำหรับต่อไปเลยนะคะ ค่ะและนี่ก็คือคำถามของเรานั่นเองนะคะเราไปดูที่คำถามด้วยค่ะ ซึ่งคำถามนะคะปลาสวยงามที่นักเรียนเคยเรียนและช้าหรือรู้จักมีชื่อว่าอะไรนะคะ อีกครั้งหนึ่งค่ะ ปลาสวยงามที่นักเรียนเคยเลี้ยงหรือรู้จักมีชื่อว่าอะไรบ้างคะ เสียงดนตรี ได้ยินเสียงเด็กๆปลายทางตอบกลับมาแล้วค่ะคุณครูแอร์ฉะนั้นเดี๋ยวเราไปฟังคุณครูแอร์กันบ้างนะคะ ว่าคุณครูแอร์มีความคิดเห็นอย่างไรบ้างคะ เกี่ยวกับปลาที่ครูแอนได้เลี้ยงบ้างนะคะมีชื่อว่าอะไรบ้างนั่นเองค่ะ ค่ะสำหรับปลาที่ครูแอนเลี้ยงนะคะเด็กๆจะมีอยู่ด้วยกัน 2 ประเภทด้วยกันค่ะ ประเภทที่ 1 นะคะ ก็คือปลาหางนกยูงนั่นเองค่ะซึ่งเป็นปลาที่เลี้ยงง่ายนะคะ ครูแอร์ก็จะให้การดูแลเขานะคะก็คือให้อาหารเช้าและเย็นค่ะ รับปลาอีก 1 ประเภทนะคะที่ครูแอนเลี้ยงอยู่เป็นประจำเลยนะคะก็คือปลาทองนั่นเองค่ะ ซึ่งปลาชนิดนี้นะคะจะมีลักษณะท้องใหญ่ๆใช่ไหมคะ ตาโตๆแล้วก็รีบหาเงินสวยงามนะคะ ปลาที่ครูแอร์ชอบเลี้ยงนะคะ ครูแอร์ก็จะให้อาหารทางเช้าแล้วก็ช่วงเย็นนั่นเองค่ะเด็กๆอันนี้ก็คือปลานะคะที่ครูแอนเลี้ยงอยู่เป็นประจำค่ะ เป็นอย่างไรกันบ้างคะเด็กๆหลังจากที่ได้ฟังความคิดเห็นของครูแอร์กันไปแล้วใช่ไหมคะ ซึ่งก็จะตรงใจกับเด็กๆหลายๆคนใช่ไหมคะเพราะว่าเด็กๆปลายทางหลายๆคนนะคะมีการเลี้ยงปลา ที่เหมือนกันนะคะแล้วก็แตกต่างกันออกไปใช่ไหมคะเอาราคาเด็กๆไปทางคงจะรู้จักนะคะชื่อของปลาสวยงามบ้างแล้วใช่ไหมคะ ฉะนั้นเดี๋ยวเราไปดูซิว่าการเลี้ยงปลาสวยงามเลี้ยงเพื่ออะไรนั่นเองค่ะ เอาล่ะค่ะไปดูกันเลยค่ะนี่นะครับก็คือการเลี้ยงปลาสวยงามนะคะเป็นงานอดิเรก ที่สร้างขึ้นมาเพื่อความเพลิดเพลินนะคะและงานอาชีพที่สร้างรายได้นะคะซึ่งผู้เลี้ยงจะต้องศึกษาลักษณะและวิธีการเลี้ยงปลาสวยงามแต่ละชนิด ให้เกิดความชำนาญนะคะ หรือทักษะเพื่อให้ปลาที่เลี้ยงที่มีสีสันที่สวยงามสดใส เจริญเติบโต ไม่มีโรคและขยายพันธุ์ได้นั่นเองค่ะ สำหรับต่อไปนะคะ ต่อไปนะคะเด็กๆในการเลี้ยงปลาของเรานั้นนะคะก็จะมีประวัติ ประวัติความเป็นมานะคะ เรามาดูกันนะคะว่าประวัติความเป็นมาของเราการเลี้ยงปลาสวยงามนั้นจะมีอะไรบ้างนะคะเดี๋ยวเราไปดูกันเลยค่ะ เด็กๆสามารถอ่านพร้อมกันกับครูแอร์ได้เลยนะคะการเลี้ยงปลาสวยงามไว้เพื่อชมเล่นมีขึ้นในแถบตะวัน เป็นเวลากว่าสองพันปีมาแล้ว แต่เดิมมนุษย์ต้องการน้ำปลาเพื่อ มาประกอบเป็นอาหารนะคะจะได้ไม่ออกไปหาปลาเป็นครั้งคราวค่ะ ซึ่งการไปออก หาปลาแต่ละครั้งและมีความยุ่งยาก ดังนั้นเพื่อจะได้ปลาที่จะมานะคะยังมีชีวิตอยู่ได้นาน และจับมาเป็นอาหารได้สะดวก จึงได้มีการขุดไม้หรือสกัดหิน ใช้เป็นอ่างขังน้ำไว้นะคะสำหรับเลี้ยงปลานั่นเองค่ะ นับเป็นจุดเริ่มต้นของการเลี้ยงปลาสวยงาม แล้วต่อมาได้คิดค้นพัฒนาตู้กระจกเลี้ยงปลาสวยงามนะคะ ซึ่งก็จะพบเห็นในชีวิตประจำวันของเรานั่นเองค่ะทั้งหมดนี้นะคะก็คือประวัติความเป็นมาของการเลี้ยงปลาสวยงามนะคะ ซึ่งมีมากี่พันปีแล้วนะคะเด็กๆ เด็กๆบอกว่า ชอบเสียงดังเลยค่ะประมาณ 2000 ปีมาแล้วนะคะเยี่ยมมากๆเลยค่ะ แสดงว่าเด็กๆสามารถที่จะจับใจความสำคัญได้ใช่ไหมคะครูแอร์เยี่ยมมากๆเลยค่ะเด็กๆ และเด็กๆก็พร้อมที่จะทราบด้วยนะคะว่าเรานัดนะคะสมัยก่อนเราไม่มีอ่างปลาใช่ไหมคะ เขาทำอะไรแทนขึ้นมานะคะ โอ้โหเด็กๆบอกว่าทำมาจากในส่วนของไม้ใช่ไหมคะแล้วก็อ่างศิลาที่เป็นหินนั่นเองนะคะ ตัวที่จะมาเลี้ยงปลาช่อนคราวนะคะแล้วก็มีวิวัฒนาการใช่ไหมคะในการดูแลนะคะ ทำให้สวยงามขึ้นมานั่นเองค่ะถูกต้องนะคะเอาราคาเราไปดูพันธุ์ต่างๆของปลาสวยงามนะคะว่าจะมีอะไรบ้างนั้น เราไปดูกันเลยค่ะ นี่ค่ะปลาสวยงามนะคะก็จะมีพันธุ์แรกนะคะก็จะเป็นพันธุ์ปลาหางนกยูงนั่นเองนะคะซึ่งจะพาหางนกยูงนะคะมีหลากหลายสายพันธุ์ด้วยเช่นกันนะคะ มาดูชนิดที่ 1 นะคะเรียกว่าพันธุ์ทักซิโด้นั่นเองนะคะ เราก็จะเห็นลักษณะภาพที่อยู่หน้าจอแล้วใช่ไหมคะมีสีสันที่สวยงามนะคะ มีทั้งบริเวณลำตัวแล้วก็ห่างนะคะ สีเด่นชัดสะดุดตามากเลยค่ะครูฝ้าย ซึ่งจะเด่นชัดที่ห่างใช่ไหมคะ เรามาดูกันเลยค่ะ เพิ่งจะผ่านทักซิโด้นะคะเป็นปลาที่มีลักษณะครึ่งตัวด้านซ้ายมีสีดำนะคะหรือสีน้ำเงินเข้มนะคะ รีบหาของเขามีหลากหลายแบบด้วยกันเลยนะคะ ล้างครีบหลังแล้วก็ รีบหาค่อนข้างที่จะหนาและใหญ่นะคะ มีสีและลวดลายที่ค่อนข้างจะเหมือนกันนะคะแล้วก็เป็นเอกลักษณ์ของปลาทักซิโดเลยนะคะ ต่อไปนะคะเด็กๆลองสังเกตุรูปภาพดูก่อนนะคะ ว่าลักษณะแบบนี้นะคะคล้ายกับปลาหางนกยูงหรือไม่นะคะ เด็กๆบอกว่าคล้ายกันเลยค่ะซึ่งอยู่ในตระกูลเดียวกันนะคะมีชื่อเรียกว่า grass นั่นเองค่ะ สำหรับปลากราฟนี้นะคะเป็นปลาที่มีลักษณะลำตัวมีหลากหลายสีนะคะ ครีบหางมีจุดหรือแต้มเล็กๆกระจายแผ่ไปตามรัศมีของหางคล้ายๆกับดอกหญ้านะคะ แทบจะแยกไม่ออกเลยนะคะระหว่างปลาหางนกยูงกับปลา grass ค่ะครูฝ้าย ซึ่งเป็นสายพันธุ์เดียวกันนั่นเองค่ะ ต่อไปนะคะก็จะเป็นในส่วนของสายพันธุ์โมเสสนะคะ ซึ่งลักษณะรูปร่างลำตัวของเขานะคะ รวมถึงรูปร่างนะคะซึ่งอย่างที่นักเรียนได้เห็นเลยมีสีสันที่สวยงามนะคะแล้วก็เป็นปลาน้ำจืดชนิดหนึ่งนะคะ ที่เป็นปลาหางนกยูงนะคะแต่เป็นสายพันธุ์โมเสกตั้งเองนะคะ ซึ่งปลาชนิดนี้นั่นเองนะครับ ปลาที่มีลำตัวสีเทาอ่อนนะคะบริเวณด้านตัวมีสีฟ้าเขียวนะคะอัดเต็มไปด้วยสีแดงนะคะ ชมพูหรือขาวนะคะคลิปหากมีหลากหลายสีเลยนะคะ แล้วก็ครีบหลังจะออกไปทางค่อนข้างขาวเรียบนะคะ หรืออาจจะเป็นชมพูอ่อนๆนะคะและบางครั้งอาจจะมีจุดแต้มเล็กๆด้วยนะคะ แล้วก็จะมีสีสันที่สวยงามนั่นเองค่ะ นี่เรียกว่าสายพันธุ์โมเสคนะคะเด็กๆ ต่อไปเลยนะคะเด็กๆ เด็กๆเห็นสังเกตเห็นอะไรบ้างคะเด็กเด็กจากตัวปลาเด็กๆสังเกตเห็นอะไรบ้างคะ ตอบเสียงดังเลยนะคะก็คือสังเกตเห็นจุดสีนะคะบริเวณตัวปลาของเรานะคะ มีจุดสีดำสีส้มสีชมพูแล้วก็สีเหลืองนะคะมีชื่อเรียกว่าป่าไทยนั่นเองค่ะ ภาษาไทยนี้นะคะ เป็นปลาที่มีจุดสีกลมๆคล้ายดวงตาเรียงตามข้างตัวนะคะไปจนถึงหาง 3-4 จุดค่ะ ส่วนทางนั้นสั้นและกลมใส่นะคะ ไม่มีสีหรืออาจจะมีปะปนบ้างเพียงเล็กน้อยค่ะ ค่ะอันนี้ก็คือสายพันธุ์ปลาไทยนั่นเองนะคะซึ่งเป็นเด็กปลายทางก็จะเคยพบเห็นแล้วบ้างนะคะ และบางคนอาจจะเคยเลี้ยงแล้วบ้างนั่นเองนะคะซึ่งทั้งหมดนี้ก็คือปลาหางนกยูงนั่นเองค่ะ ต่อไปค่ะสำหรับต่อไปของเรานะคะก็จะเป็นปลาเงินหรือปลาทองนั่นเองนะคะซึ่งเด็กๆก็เคยได้ยินชื่อแล้วใช่ไหมคะ อาจจะสงสัยว่าเอ๊ะทำไมปลาทองมีสีดำด้วยหรือนะคะ ซึ่งจะเอาสีดำนี้นะคะเป็นปลาทองชนิดหนึ่งนะคะแต่เป็นพันลักเลนั่นเองนะคะ เอารหัสเราไปดูกันว่าปลาทองนั้นนะคะ จริงๆแล้วเขาเหมือนกับปลาอะไรนะคะแล้วก็มีลักษณะเป็นอย่างไรไปดูกันเลยค่ะ นี่ค่ะเขาก็เป็นปลาน้ำจืดชนิดหนึ่งนะคะซึ่งอยู่ในวงศ์ปลาตะเพียนนะคะ ปลาทองพันธุ์ดั้งเดิมจะมีลักษณะคล้ายกับปลาในนะคะมีลำตัวยาวและแบนด้านข้างนะคะ หัวสั้นกว้างหางสั้นเดิมที่ใช้บริโภคกันนะคะ ตอบมาถูกพัฒนาสายพันธุ์นะคะให้มีลักษณะที่เด่นและสวยงามนะคะ มีทั้งสีส้มสีขาวสีดำนะคะแตกต่างกันออกไปนั่นเองค่ะ ซึ่งเหล่านี้เรียกว่า ฝากเงินแล้วก็ปลาทองนะคะ สำหรับปลาตัวต่อไปเลยนะคะเด็กๆคะเด็กๆลองสังเกตุรูปภาพนะคะดูลักษณะแล้วจะเหมือนปลาที่มีความดุร้ายนะคะ ฝ้าย เพราะว่ามีลักษณะแหลมใช่ไหมคะ เหมือนกับครีบแหลมใช่ไหมคะ เรียกว่าปลาเทวดานั่นเองค่ะ ปลาเทวดานะคะ ก็จะเป็นปลาน้ำจืดค่ะมีรูปร่างโดยรวมเป็นรูปสี่เหลี่ยมหรือว่ารูปว่าวนะคะ ลำตัวแบนค่ะมีปากขนาดเล็ก รีบหลังเป็นกระโดงสูงนะคะค่อนข้างไปทางด้านหาง รีบหลังบานยาวออกจากลำตัวครีบท้องมีอยู่คู่หนึ่งนะคะ เรียวเล็กและปลายชี้แหลมค่ะ สำหรับปราณีนะคะมีลักษณะเฉพาะมากเลยนะคะเด็กๆ ถ้าเราเห็นลักษณะปลาแบบนี้นะคะรอบสันนิษฐานได้เลยนะคะว่าเป็นปลาเทวดานั่นเองค่ะ ถูกต้องแล้วค่ะ เอาล่ะค่ะสำหรับต่อไปเลยนะคะสำหรับต่อไปเลยนะคะเด็กๆสังเกตภาพเลยใช่ไหมคะว่าเป็นปลาอะไรคะ เด็กๆบอกว่าตอบได้เลยค่ะคุณครูนะคะ ปลาหมอสีนั่นเองนะคะซึ่งเห็นชัดได้เลยใช่ไหมคะ ที่บ้านของเด็กๆก็เลี้ยงด้วยเช่นเดียวกันค่ะฝ้ายนะคะเด็กๆบอกว่าเห็นจากลักษณะที่โดดเด่นนะคะ ในบริเวณหัวของเขานั่นเองนะคะซื้อหัวจะมีเป็นอย่างไรคะ มีลักษณะโหนกนูนขึ้นมานะคะ โผล่ขึ้นมานั่นเองนะคะเรียกว่าปลาหมอสีนั่นเองนะคะเด็กๆ ซึ่งในส่วนของปลาหมอสีนะคะเรามาดูเลยว่าจริงๆแล้วขับเป็นปลาน้ำจืดนะคะสีสันของเขาสวยงามสะดุดตานะคะ ส่วนหัวนะคะมีความหนุกแล้วก็หนูนะคะ ส่วนหัวมีหนวดก้นใหญ่นะคะซึ่งลำตัวของปลาจะมีลักษณะแบนนะคะ เป็ดมีขนาดปานกลาง ลำตัวมีสีฉูดฉาดหลายสีนะคะ เช่นสีชมพูสีน้ำเงินสีเหลืองเป็นต้นค่ะ เรียกว่าปลาหมอสีนั่นเองนะคะ ต่อไปนะครับ จะมีปลาประเภทอะไรอีกเดี๋ยวเราไปดูกันเลยค่ะ สำหรับชนิดนี้นะคะครูแอร์ คิดว่าเด็กปลายทางนั้นจะต้องเคยเลี้ยงอย่างแน่นอนเลยนะคะดูภาพแล้วก็คือรู้เลยใช่ไหมคะก็คือปลากัดนั่นเองค่ะ สำหรับปลากัดนี้นะคะ ปลากัดเป็นปลาน้ำจืด ครีบก้นยาวจรดครีบหางหางแบนกลม มีอวัยวะช่วยหายใจบนผิวน้ำ โดยปรับอากาศ ไม่ต้องผ่านเหงือกเหมือนปลาทั่วไป สาด ปกคลุมจนถึงหัว ริมฝีปากหนาตาโต ครีบอกคู่แรกยาวไว้สำหรับสัมผัส สำหรับต่อไปนะคะก็จะเป็นอะไรนั้นไปดูกันเลยค่ะเด็กๆ และนี่ก็คือปลาคาร์ฟนั่นเองนะคะเด็กๆหลายคนรู้จักกันดีนะคะซึ่งปลาคาร์ฟเห็นจากลักษณะของเขาแล้วนะคะ ว่าจะมีความโดดเด่นตรงที่อะไรคะสีสันแน่นอนค่ะ สีสันนั่นเองค่ะ แล้วก็หนวดของเขาใช่ไหมคะเขาก็จะเป็นปลาชนิดหนึ่งที่มีหนวดด้วยนะคะเด็กๆ เราไปดูกันเลยค่ะว่าเขาเป็นปลาน้ำจืดใหม่นะคะ นี่เขาก็เป็นปลาน้ำจืดชนิดหนึ่งนะคะซึ่งอยู่ในวงศ์ปลาตะเพียนที่ร้านนะคะและเป็นปลาที่มีลำตัวป้อมนะคะ ยาวและค่อนข้างที่จะแบตด้านข้างนะคะ เด่นของเขาก็คือมีหนวดที่ริมฝีปากนะคะแล้วก็สีสันที่สวยงามสะดุด นะคะ มีหลากหลายสีเลยนะคะที่เด็กๆได้เห็นนะคะ แล้วก็ในบางคนนะคะเขาก็จะมีความเชื่อนะคะว่าเป็นปลาที่มีความมงคลนั่นเองนะคะ ก็ขึ้นอยู่กับความเชื่อของแต่ละบุคคลด้วยใช่ไหมคะอาจจะนำมาเลี้ยงที่บ้านแล้วก็เป็นการเสริมดวงนั่นเองค่ะเด็กๆ สำหรับปลาคราฟนะคะอาจจะพบเห็นในชีวิตประจำวันนะคะ เพราะว่าเวลาเราไปรับประทานอาหารที่ร้านอาหารต่างๆนะคะ น่าจะมีปลานะคะปลาคาร์ฟมาไว้ให้เราได้รับชมแล้วก็ได้ดูกันนั่นเองค่ะ ดูแล้วก็เพลินไปอย่างนึงนะคะคุณครูแอนนะคะ ต่อไปนะคะเด็กลองมองรูปภาพนะคะเด็กๆสังเกตเห็นไหมคะว่าปลาชนิดนี้นะคะมีลักษณะเฉพาะมากนะคะ แล้วก็มีสีสันนะคะที่สวยงามนั่นเองค่ะ ก็คือปลามังกรค่ะ ปลามังกรดีนะคะ จะเป็นปลาที่มีลำตัวยาวนะคะด้านข้างแบน เป็ดมีขนาดใหญ่สีน้ำเงินอมเขียวนะคะ หรือสีฟ้านั่นเองค่ะ เรียงกันเป็นระเบียบสวยงามตาโตปากใหญ่เสียงขึ้นด้านบนนะคะ แล้วก็ฟันแหลมค่ะ ครีบหลังและครีบก้นนะคะยาวไปใกล้กับบริเวณครีบหางนะคะ ฝันท้องคมมีหนวดนะคะอยู่ 1 คู่อยู่ใต้ค้างคาสังเกตง่ายๆเลยนะคะ ถ้าเจอลักษณะลำตัวที่ยาวนะคะ แล้วก็ด้านข้างนะคะแบรนด์และที่สำคัญค่ะมีหนวด 1 คู่นะคะเด็กๆให้เด็กๆสังเกตเห็นได้เลยนะคะว่าเป็นปลามังกรแน่นอนเลยค่ะ ค่ะก็จะมีขนาด พี่ใหญ่นั่นเองใช่ไหมคะซึ่งเด็กๆหลายๆคนก็อาจจะเคยพบเห็นด้วยนะคะ เวลาที่เขาเลี้ยงเขาก็จะใส่ในตู้ปลาที่มีขนาดใหญ่นั่นเองนะคะ ค่อนข้างที่จะเป็นทางสี่เหลี่ยมใช่ไหมคะ แกก็เคยพบเห็นค่ะครูฝ้ายสังเกตบริเวณร้านอาหารเช่นเดียวกันค่ะ เวลาเรารับประทานอาหารนะคะก็จะมีตู้ปลามังกรนะคะอยู่ข้างๆนะคะ แล้วเขาก็จะว่ายน้ำไปว่ายน้ำมา เวลาเรารออาหารนะคะก็จะดูเพลินไปอีกแบบหนึ่งค่ะ ถูกต้องนะคะเอาราคาสำหรับต่อไปกันบ้างนะคะซึ่งต่อไปของเรานะคะก็จะมีลักษณะสีส้มแบบนี้เลยนะคะ ซึ่งเรียกว่าปลาสอดแดงนั่นเองนะคะ ซึ่งปลาสอดแดงที่เด็กๆก็เคยพบแล้วใช่ไหมคะแล้วก็เป็นปลาที่เลี้ยงง่ายนะคะ แล้วก็มีสีสันที่สวยงามด้วยนะคะ เราไปดูกันว่าเขานี่จริงๆแล้วนี่นะคะ จะเป็นปลาชนิดหนึ่งนะคะที่เป็นปลาน้ำจืดนะคะ แล้วก็เป็นปลาที่เพาะพันธุ์ได้ง่ายนะคะสีสันสะดุดตาแก่ผู้เพาะเลี้ยงนะคะ ซึ่งการอาศัยของเขาเขาชอบอาศัยอยู่รวมกันเป็นฝูงนะคะแล้วก็สามารถเลี้ยงรวมกันกับปลาชนิดอื่นๆได้นะคะ โดยที่มีนิสัยไม่เกเรนะคะไม่ดุร้าย ส่วนมากจะอาศัยอยู่บริเวณผิวน้ำนั่นเองค่ะซึ่งสามารถที่จะเลี้ยงรวมกับปลาหางนกยูงก็ได้นะคะในส่วนนี้นะคะ ครูแอร์ก็เลี้ยงเหมือนกันค่ะ ว่าจะเลี้ยงคู่กับปลาทองนะคะ ซื้อปลาสอดแดงนี้นะคะเวลาเขาอยู่ด้วยกันกับปลาชนิดอื่นๆนะคะปลาสอดแดงเขาก็จะไม่เข้าพวกกับปลาชนิดอื่นและครูฝ้าย เขาจะอยู่ด้วยกันเป็นกลุ่มนะคะเวลาเขาไปไหนเขาก็จะไปด้วยกันเป็นกลุ่มฉันเก่งๆๆเลยค่ะก็คือปลาสอดแดงค่ะ แต่ไม่ดุร้ายใช่ไหมคะครูแอนไม่ดุร้ายสามารถที่จะเลี้ยงรวมกันได้นั่นเองค่ะ ต่อไปนะคะเด็กๆเราก็จะมาดูในส่วนของอุปกรณ์ ที่เราใช้ ปลาสวยงามกันบ้างนะคะให้เด็กๆลองทายกันสิคะ การที่เราจะเลี้ยงปลาสวยงามเราจะใช้อุปกรณ์อะไรได้บ้างคะ ลองคิดดูสิคะถ้าสมมุติว่าเราหาอุปกรณ์ใกล้ตัวค่ะ เราจะใช้อะไรได้บ้างนะคะในกรณีที่เราไม่มีอุปกรณ์ใหญ่ๆนะคะ ชนิดแรกเลยนะคะคุณครูได้ยินเด็กๆปลายทางบอกว่านะคะ เราจะใช้ในส่วนของโลกร้านนั้นเองนะคะซึ่งเจ้าลบลานะคะหรือลูกแก้วนั้นนะคะสามารถที่จะเลี้ยงปลาสวยงามได้นะคะ แล้วก็มีขนาดทรงที่ไม่ใช่ทรงกลมอย่างเดียวใช่ไหมคะคุณครูแอนนะคะ น่าจะเป็นทรงสี่เหลี่ยมนะคะทรงวงรีคือได้หมดเลยนะคะคุณครูฝ้าย ทรงกระบอกทรงต่างๆเลยนะคะเด็กๆ เราก็สามารถที่จะนำมาเลี้ยงปลาสวยงามนะคะแล้วก็ทำให้ดูสวยงามนะคะตามภาพได้เลยนะคะ เอาราคาต่อไปนะคะ ต่อไปนะคะสิ่งนี้สำคัญเลยนะคะ ก็คือเครื่องปรับอากาศนะคะ ถ้าสมมุติว่าเด็กๆ ที่บ้านของเด็กๆนะคะสามารถที่จะเลี้ยงปลานะคะสิ่งที่ขาดไม่ได้ก็คือเครื่องปรับอากาศค่ะ เพราะว่าจะช่วยในเรื่องของออกซิเจนใช่ไหมคะครูฝ้าย ทำให้ปลาของเรานั้นหายใจได้นะคะ ถ้าเกิดว่าเราไม่ใส่นะคะปลาของเราบางชนิดค่ะอย่างเช่นปลาทองที่ควรเลี้ยงนะคะ ถ้าเป็นบ่อขนาดใหญ่แล้วอาจจะไม่ใส่ก็ได้นะคะ ถ้าเป็นบ่อขนาดเล็กนะคะสภาพอากาศก็คือไม่สามารถที่จะหายใจได้ครูฝ้าย อาจจะไปให้ครูแอนนั้น ตายได้นะคะฉะนั้นตัวนี้สำคัญมากเลยค่ะเครื่องปรับอากาศนะคะ สำหรับเครื่องปรับอากาศนะคะเด็กๆอาจจะต้องดูนะคะแล้วก็สังเกตดูว่าเด็กๆจะเลี้ยงปลาอะไรนั่นเองใช่ไหมคะ แต่ถ้าเป็นปลาหางนกยูงนะคะปลาสอดแดงพรุ่งนี้นะคะเขาอาจจะไม่ต้องการเครื่องออกซิเจนนั่นเองนะคะเด็กๆ อาจจะไม่ต้องใช้นะคะในกรณีที่เลี้ยงกับลูกแก้วใช่ไหมคะ หรือว่าเป็นโหลขนาดเล็กส่งต่างกันเองนะคะ แต่ถ้าว่าเลี้ยงเป็นขนาดใหญ่ใช่ไหมคะครูแอร์ ไม่จำเป็นต้องใส่ก็ได้ค่ะอาจจะเป็นตู้ปลาที่ขนาดใหญ่ขนาดนี้อาจจะต้องมีนะคะ เครื่องปรับอากาศนั้นเองค่ะ เพราะว่าตู้ใหญ่ๆแล้วก็ปลาตัวใหญ่ๆใช่ไหมคะเขาต้องการอากาศที่ได้เต็มที่นั่นเองนะคะ สามารถที่จะหายใจเอาออกซิเจนเข้าไปได้เต็มที่นั่นเองนะคะเด็กๆ ไปค่ะเราไปดูกันที่อะไรคะ เครื่องกรองน้ำนั่นเองนะคะ ซึ่งเจ้าเครื่องกรองน้ำนี้ก็เช่นกันนะคะเราสามารถที่จะใช้กับการเลี้ยงปลาที่มีขนาดใหญ่นะคะ อาจจะเลี้ยงเป็นอาชีพนะคะที่ต้องการการขยายพันธุ์นะคะหรือเลี้ยงไว้ในกรณีที่เป็นบ้านที่อยากจะเลี้ยงเพื่อความสวยงามนะคะ เราก็สามารถที่จะใช้เครื่องกรองน้ำได้นะคะ สังเกตว่าเครื่องกรองน้ำนี้นะคะเราจะใช้ในการกรองอะไรคะเด็กๆ เราจะใช้ในการกรองเศษขยะต่างๆนะคะที่มันหมุนเวียนอยู่ในน้ำนะคะ เพื่อที่จะกรองแล้วก็ให้เกิดความสะอาดนั่นเองค่ะ น้ำของเราก็จะใส่มากยิ่งขึ้นใช่ไหมคะครูฝ้าย ถูกต้องค่ะทั้งนี้ทั้งนั้นเราก็ต้องล้างตู้ปลาเป็นประจำด้วยนะคะ เอาราคาเราไปดูต่อไปกันเลยค่ะ ค่ะสำหรับอุปกรณ์ตัวต่อไปนะคะเด็กๆ เป็นสิ่งที่เด็กๆเคยใช้อยู่เป็นประจำนะคะ ก็คือกระชอนตักปลานะคะ ซึ่งกระชอนตักปลานี้นะคะเด็กๆถ้าครูแอนเลี้ยงปลาอะไรคะเมื่อกี้ที่ครูแอนได้บอกไป ก็คือปลาหางนกยูงใช่ไหมคะก็สามารถที่จะใช้กระชอนนี้นะคะในการตักปลาขึ้นมาค่ะหลังจากนั้นเราก็สามารถที่จะเปลี่ยนหรือว่าถ่ายน้ำใหม่ได้ค่ะ ใช่ค่ะ เอาราคาต่อสำหรับต่อไปเลยนะคะก็จะเป็นในส่วนของวัสดุอุปกรณ์อะไรคะ วัสดุอุปกรณ์ที่ใช้ในการตกแต่งตู้ปลานะคะการที่เราตกแต่งตู้ปลานั้นก็เพื่อความสวยงามนะคะ แล้วก็ทำให้สระสามารถ ว่ายน้ำไปหลบภัยได้นะคะ อาจจะเป็นต้นไม้ที่เรานำมาใช้เพื่อตกแต่งนะคะหรืออาจจะเป็นหินต่างๆนะคะ พวกปลาตัวเล็กๆนะคะเขาสามารถที่จะว่ายไปหลบได้อยู่หลังต้นไม้หรือหินนั่นเองนะคะ เหมือนกับบ้านของเขานั่นเองค่ะ เราไปดูว่าวัสดุอุปกรณ์ที่เราใช้ในการตกแต่งและมีอะไรบ้างค่ะ นี่ค่ะมาแล้วนะคะก็จะเป็นในส่วนของหินกรวดนะคะ ซึ่งหินกรวดนี่ก็จะพบได้เลยนะคะบางคนอาจจะไม่ต้องซื้อนะคะ พบในบริเวณที่ข้างบ้านตนเองนะคะหรือข้างๆร้านค้านั่นเองนะคะ สามารถที่จะเก็บมาได้ใช่ไหมคะ แล้วก็นำมาล้างนะคะทำความสะอาดให้เรียบร้อยก็จะได้ดังรูปภาพที่เด็กเด็ก ไม่เห็นอยู่นะคะแล้วก็เคยสังเกตตู้ปลาใช่ไหมคะครูฝ้ายบริเวณด้านล่างของตู้ปลานั้นก็จะปลูกไปด้วยหินกรวดใช่ไหมคะ ถูกต้องนะคะก็ยังมีสีสันที่สวยงามไปด้วยนะคะ สยามเลยนะคะก็จะต้องสะอาดนั่นเองนะคะก็คือจะต้องล้างหินให้สะอาดก่อนที่นำมาใช้นั้นเองนะคะ ทำให้ปลานั้นไม่ติดโรคด้วยนะคะ เรามาดูอุปกรณ์ยาวต่อไปนะคะจะเป็นอะไรนั้นไปดูกันเลยค่ะเด็กๆ นี่เลยค่ะสีนี้เด็กๆลองมองภาพสีขาวว่าเป็นอะไรเอ่ย ก็คือสาหร่ายหางกระรอกนั่นเองนะคะ ซึ่งสาหร่ายนี้เวลาเราใส่เข้าไปแล้วนะคะครูฝ้าย จะทำให้ตู้ปลาของเรานั้นเกิดความสวยงามแล้วก็มีสีสันสวยงามมากยิ่งขึ้นนะคะ แล้วก็ในส่วนของสาหร่ายหางกระรอกนี้นะคะ มีทั้งของจริงแล้วก็ของปลอมใช่ไหมคะครูฝ้ายถ้าเกิดว่าเป็นของปลอมนะคะเราสามารถที่จะมีตะไคร่มาเกาะอยู่ใช่ไหมคะ หลังจากนั้นค่ะถ้าสังเกตเห็นว่ามีอะไรสีดำๆนะคะเด็กๆก็สามารถที่จะนำเอาออกมาล้างทำความสะอาดได้นะคะ เขาก็จะมีสีสันที่สวยงามเหมือนเดิมนั่นเองค่ะ ถูกต้องค่ะ เอาราคาต่อไปเลยนะคะสำหรับต่อไปนะคะก็คือหินประดับนั่นเองนะคะสำหรับหินประดับก็ต้องดูขนาดของตู้ปลาหรืออุปกรณ์ที่จะนำมาเลี้ยงปลานั่นเองนะคะเราอาจจะเลือกหินประดับให้ตรงกับไซส์ของโหลปลาที่เราจะนำมาใส่ เอกนะคะ ซึ่งตรงนี้นะคะเจ้าหินประดับนะคะนานๆวันนานๆเข้านะคะ ทางเข้าเขาอาจจะมีตะไคร่อยู่นะคะ เขาอาจจะมีเศษต่างๆที่ติดอยู่นะคะ เราสามารถที่จะนำมาขับนำน้ำแปลงนะคะแล้วก็ล้างนำไปตากแดดแล้วก็นำมาใช้ต่อได้ซ้ำนะคะ เอาล่ะค่ะต่อไปนะคะเด็กๆเราก็จะมาในส่วนของขั้นปฏิบัติกิจกรรมกันแล้วนะคะ เด็กๆได้เรียนรู้เกี่ยวกับปลาสวยงามชนิดของปลาสวยงามไปแล้วใช่ไหมคะ พอที่จะทราบว่าปลาสวยงามที่เราสามารถนำมาเลี้ยงได้มีสายพันธุ์อะไรบ้างนะคะ แล้วก็อุปกรณ์ที่เราจะนำไปใช้ในการเลี้ยงปลามีอะไรบ้างนะคะ รวมไปถึงเครื่องตกแต่งต่างๆนะคะที่จะใช้ในการเลี้ยงปลาใช่ไหมคะฉะนั้นเดี๋ยวเรามาทำกิจกรรมกันขนาดนะคะ ซึ่งวันนี้นะคะ สำหรับบทบาทของนักเรียนที่อยู่ปลายทางนะคะนักเรียนก็จะทำใบงานที่ 9 นะคะในเรื่องของการเลี้ยงปลาสวยงามค่ะ ส่วนบทบาทของคุณครูที่อยู่ปลายทางนะคะ รบกวนคุณครูนะคะแจกใบงานที่ 9 เรื่องการเลี้ยงปลาสวยงาม 1 นะคะ ควบคุมดูแลให้คำปรึกษาแก่นักเรียนในการทำใบงานค่ะและที่สำคัญนะคะ คุณครูปลายทางสามารถวัดประเมินผลเด็กๆได้เลยค่ะ ค่ะและในส่วนนี้นะคะก็จะเป็นตัวอย่างใบงานนั่นเองนะคะ ซึ่งจะมีใบงานลักษณะแบบนี้มาให้กับนักเรียนนะคะโดยที่จะมีช่องสี่เหลี่ยมมาให้นะคะ แล้วก็จะมีการเขียนคำตอบด้านล่างนะคะ ซึ่งคำชี้แจงนะคะจะให้นักเรียนวาดภาพนะคะ ระบายสีออกแบบตู้ปลาที่สวยงามของเรานะคะ พร้อมกับตอบคำถามมาอย่างด้านล่างนี้เลยนะคะ ซึ่งการออกแบบตู้ปลาของเรานะคะเด็กๆอาจจะวาดลงไปในใบงานนะคะ ที่ได้รับไปนะคะ ซื้อกับเป็นตู้ปลาแบบไหน อาจจะเป็นทรงกลมนะคะอาจจะเป็นทรงสี่เหลี่ยมหรือทรงกระบอกต่างๆนะคะ วาดออกมาเลยนะคะ เพราะว่าตกปลาด้วยที่จะเลี้ยงนะคะพร้อมทั้งเขียนชื่อปลามาด้วยนะคะ ว่าเราเขียนปลาอะไรนะคะออกแบบมาให้สวยงามนะคะ แล้วก็อย่าลืมระบายสีด้วยนะคะเอาราคาต่อไปค่ะก็จะเป็นในส่วนของคำถามที่อยู่ด้านล่างนะคะ ซึ่งให้เด็กๆนั้นนะคะเขียนชื่อผลงานนะคะอาจจะตั้งเป็นชื่อผลงานของตุ๊กตาของตนเองนะคะ อาจจะบอกว่าตู้ปลาหรรษาอะไรแบบนี้นะคะ แล้วก็อุปกรณ์ที่ใช้นะคะเด็กๆใช้อะไรบ้างนะคะ ก็บอกว่าเด็กๆ มีอุปกรณ์อะไรบ้างอาจจะมีโหลแก้วใช่ไหมคะหรืออาจจะมีปลามีกรดแบบนี้นะคะ ให้นักเรียนนั้นทำมาแบบนี้เลยนะคะเอาราคาถ้าได้เด็กพร้อมแล้วนะคะ ให้ไปลงมือปฏิบัติใบงานได้เลยค่ะ อย่าลืมเขียนชื่อนามสกุลชั้นแล้วก็เลขที่ด้วยนะคะ เสียงเอฟเฟค เสียงดนตรี เสียงนาฬิกานับถอยหลัง เสียงเอฟเฟค ข้าวสำหรับขั้นตอนต่อไปนะคะก็จะเป็นในส่วนของการสรุปบทเรียนแล้วนะคะเด็กๆสามารถสรุปบทเรียนการได้อย่างไรบ้างนั้น มาช่วยคุณครูสรุปเลยค่ะ เสียงดนตรี ตอนนี้เด็กๆสรุปกันแล้วค่ะคุณครูแอนนะคะ เราไปดูของคุณครูกันดีกว่านะคะว่าสรุปตรงใจกับเด็กๆหรือไม่ค่ะ ค่ะและนี่นะคะก็คือสรุปบทเรียนในวันนี้นะคะ การเลี้ยงปลาสวยงามนั่นเองนะคะซึ่งเป็นการเลี้ยงเพื่อความเพลิดเพลิน เพื่อความสวยงามนะคะ เลี้ยงเพื่อสร้างรายได้นะคะอีกทั้งยังเป็นการใช้เวลาว่างให้เกิดประโยชน์อีกด้วยนะคะ ซึ่งตรงนี้นะคะเด็กๆสามารถที่จะเลี้ยงเป็นอาชีพก็ได้นะคะ และสามารถที่จะเลี้ยงหรือเพาะพันธุ์นะคะเพื่อนำไปจำหน่ายนะคะหรือเลี้ยงไว้ที่บ้านเพื่อตกแต่งบ้านก็ได้เช่นเดียวกันค่ะ สำหรับบทเรียนในครั้งต่อไปนะคะเด็กๆเราก็จะเป็นในเรื่องต่อเนื่องกันนะคะก็คือการเลี้ยงปลาสวยงาม แต่ว่าเป็นเรื่องที่ 2 นั่นเองค่ะ โดยในครั้งนี้เราก็จะมีในส่วนของการฝึกปฏิบัติด้วยใช่ไหมคะเด็กๆหลายๆคนที่กำลังรออยู่นะคะก็จะได้ฝึกปฏิบัติการเลี้ยงปลาสวยงามนั่นเองนะคะ และสิ่งที่เด็กจะต้องเตรียมในครั้งหน้านะคะสำหรับวัสดุอุปกรณ์ที่ใช้เลี้ยงปลานะคะ ว่าจะมีเลยนะคะภาชนะสำหรับเลี้ยงปลานะคะเช่นโหลแก้วนะคะ หรืออาจจะเป็นโหลพลาสติกนะคะซึ่งจะเป็นทรงใดๆก็ได้นั่นเองนะคะ ไปค่ะก็จะมีในส่วนของหินกรวดหรือหินสีนะคะ ตามด้วยปลาหางนกยูงนะคะหรือปลาสวยงามชนิดอื่นๆที่สามารถหาได้นะคะ ต่อไปค่ะก็จะมีในส่วนของสาหร่ายหางกระรอกหรือจะเป็นตบแน่นะคะเด็กๆก็สามารถที่จะเลือก กลับได้เลยนะคะ พี่สะดวกนั่นเองนะคะนำมาตกแต่งกันนะคะในครั้งหน้าค่ะค่ะยังมีอีกนะคะสำหรับครั้งต่อไปนะคะเด็กๆจะต้องเตรียมอะไรมาอีกไปดูมาเลยค่ะ สำหรับสิ่งนี้ค่ะสิ่งที่เด็กๆขายไม่ได้นะคะ ก็คือใบความรู้และใบงานที่ 10 ในเรื่องของการเลี้ยงปลาสวยงามนะคะ ซึ่งในส่วนของใบความรู้และใบงานนะคะคุณครูปลายทางสามารถดาวน์โหลดได้ที่ www.dlf.ac.th ค่ะ และในส่วนของวันนี้คุณครูฝ้ายและครูแอร์ขอตัวลาไปก่อนนะคะแล้วพบกันใหม่ในครั้งหน้าค่ะสวัสดีค่ะ เสียง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การงานอาชีพ หน่วยที่ 5_๙ การเลี้ยงปลาสวยงาม (1) 28 ธ.ค. 64 (มีใบงาน และใบความรู้)</dc:title>
  <dc:creator/>
  <cp:keywords/>
  <dcterms:created xsi:type="dcterms:W3CDTF">2023-02-27T08:04:42Z</dcterms:created>
  <dcterms:modified xsi:type="dcterms:W3CDTF">2023-02-27T08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กุมภาพันธ์ 2566 เวลา 13.07 น.</vt:lpwstr>
  </property>
  <property fmtid="{D5CDD505-2E9C-101B-9397-08002B2CF9AE}" pid="3" name="subtitle">
    <vt:lpwstr/>
  </property>
</Properties>
</file>